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01B10" w14:textId="5B4FF6D4" w:rsidR="002743B2" w:rsidRDefault="002743B2" w:rsidP="002743B2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Lesson 2 (2022)</w:t>
      </w:r>
    </w:p>
    <w:p w14:paraId="25BD0DF1" w14:textId="13587245" w:rsidR="002743B2" w:rsidRDefault="002743B2" w:rsidP="002743B2">
      <w:pPr>
        <w:spacing w:after="0"/>
        <w:jc w:val="center"/>
        <w:rPr>
          <w:rFonts w:ascii="Agency FB" w:hAnsi="Agency FB"/>
          <w:b/>
          <w:bCs/>
          <w:sz w:val="28"/>
          <w:szCs w:val="28"/>
        </w:rPr>
      </w:pPr>
      <w:r>
        <w:rPr>
          <w:rFonts w:ascii="Agency FB" w:hAnsi="Agency FB"/>
          <w:b/>
          <w:bCs/>
          <w:sz w:val="28"/>
          <w:szCs w:val="28"/>
        </w:rPr>
        <w:t>“COME, FOLLOW ME!”</w:t>
      </w:r>
    </w:p>
    <w:p w14:paraId="632A25EE" w14:textId="2CCAFB70" w:rsidR="002743B2" w:rsidRDefault="002743B2" w:rsidP="002743B2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1:14-20</w:t>
      </w:r>
    </w:p>
    <w:p w14:paraId="021CB00A" w14:textId="69EDF1C7" w:rsidR="002743B2" w:rsidRDefault="002743B2" w:rsidP="002743B2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 1:17</w:t>
      </w:r>
    </w:p>
    <w:p w14:paraId="5B0445CA" w14:textId="4DF64BDF" w:rsidR="002743B2" w:rsidRDefault="002743B2" w:rsidP="002743B2">
      <w:pPr>
        <w:spacing w:after="0"/>
        <w:rPr>
          <w:rFonts w:ascii="Agency FB" w:hAnsi="Agency FB"/>
          <w:sz w:val="28"/>
          <w:szCs w:val="28"/>
        </w:rPr>
      </w:pPr>
    </w:p>
    <w:p w14:paraId="7CC97CA7" w14:textId="16F2320D" w:rsidR="002743B2" w:rsidRPr="002743B2" w:rsidRDefault="002743B2" w:rsidP="002743B2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2743B2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6476D0F2" w14:textId="77777777" w:rsidR="002743B2" w:rsidRDefault="002743B2" w:rsidP="002743B2">
      <w:pPr>
        <w:spacing w:after="0"/>
        <w:rPr>
          <w:rFonts w:ascii="Agency FB" w:hAnsi="Agency FB"/>
          <w:sz w:val="28"/>
          <w:szCs w:val="28"/>
        </w:rPr>
      </w:pPr>
    </w:p>
    <w:p w14:paraId="705AB841" w14:textId="68E2A086" w:rsidR="002743B2" w:rsidRDefault="002743B2" w:rsidP="002743B2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When are you most willing to set aside your own needs for another person’s needs?</w:t>
      </w:r>
    </w:p>
    <w:p w14:paraId="59352FC9" w14:textId="7CE6A7AE" w:rsidR="002743B2" w:rsidRDefault="002743B2" w:rsidP="002743B2">
      <w:pPr>
        <w:spacing w:after="0"/>
        <w:rPr>
          <w:rFonts w:ascii="Agency FB" w:hAnsi="Agency FB"/>
          <w:sz w:val="28"/>
          <w:szCs w:val="28"/>
        </w:rPr>
      </w:pPr>
    </w:p>
    <w:p w14:paraId="37BBBD11" w14:textId="3D3AC4E8" w:rsidR="002743B2" w:rsidRPr="002743B2" w:rsidRDefault="002743B2" w:rsidP="002743B2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2743B2">
        <w:rPr>
          <w:rFonts w:ascii="Agency FB" w:hAnsi="Agency FB"/>
          <w:b/>
          <w:bCs/>
          <w:sz w:val="28"/>
          <w:szCs w:val="28"/>
          <w:u w:val="single"/>
        </w:rPr>
        <w:t xml:space="preserve">Explore it: </w:t>
      </w:r>
    </w:p>
    <w:p w14:paraId="12A0CED4" w14:textId="77777777" w:rsidR="002743B2" w:rsidRDefault="002743B2" w:rsidP="002743B2">
      <w:pPr>
        <w:spacing w:after="0"/>
        <w:rPr>
          <w:rFonts w:ascii="Agency FB" w:hAnsi="Agency FB"/>
          <w:sz w:val="28"/>
          <w:szCs w:val="28"/>
        </w:rPr>
      </w:pPr>
    </w:p>
    <w:p w14:paraId="751D93D8" w14:textId="0ABDB0EB" w:rsidR="002743B2" w:rsidRDefault="002743B2" w:rsidP="002743B2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4-15. Why did Jesus go to Galilee? What did do in Galilee? (14) What did Jesus mean when he preached, “The time has come! And the kingdom of God is near!” </w:t>
      </w:r>
    </w:p>
    <w:p w14:paraId="2A38ED22" w14:textId="77777777" w:rsidR="002743B2" w:rsidRPr="002743B2" w:rsidRDefault="002743B2" w:rsidP="002743B2">
      <w:pPr>
        <w:spacing w:after="0"/>
        <w:rPr>
          <w:rFonts w:ascii="Agency FB" w:hAnsi="Agency FB"/>
          <w:sz w:val="28"/>
          <w:szCs w:val="28"/>
        </w:rPr>
      </w:pPr>
    </w:p>
    <w:p w14:paraId="321C10B7" w14:textId="30D1A116" w:rsidR="002743B2" w:rsidRPr="002743B2" w:rsidRDefault="002743B2" w:rsidP="002743B2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How did Jesus want people to respond to the fact that the kingdom of God was </w:t>
      </w:r>
      <w:proofErr w:type="gramStart"/>
      <w:r>
        <w:rPr>
          <w:rFonts w:ascii="Agency FB" w:hAnsi="Agency FB"/>
          <w:sz w:val="28"/>
          <w:szCs w:val="28"/>
        </w:rPr>
        <w:t>near</w:t>
      </w:r>
      <w:proofErr w:type="gramEnd"/>
      <w:r>
        <w:rPr>
          <w:rFonts w:ascii="Agency FB" w:hAnsi="Agency FB"/>
          <w:sz w:val="28"/>
          <w:szCs w:val="28"/>
        </w:rPr>
        <w:t xml:space="preserve">? </w:t>
      </w:r>
      <w:r w:rsidRPr="002743B2">
        <w:rPr>
          <w:rFonts w:ascii="Agency FB" w:hAnsi="Agency FB"/>
          <w:sz w:val="28"/>
          <w:szCs w:val="28"/>
        </w:rPr>
        <w:t xml:space="preserve">How were the two parts of Jesus’ message connected? (15) </w:t>
      </w:r>
    </w:p>
    <w:p w14:paraId="1D413707" w14:textId="77777777" w:rsidR="002743B2" w:rsidRDefault="002743B2" w:rsidP="002743B2">
      <w:pPr>
        <w:pStyle w:val="ListParagraph"/>
        <w:spacing w:after="0"/>
        <w:rPr>
          <w:rFonts w:ascii="Agency FB" w:hAnsi="Agency FB"/>
          <w:sz w:val="28"/>
          <w:szCs w:val="28"/>
        </w:rPr>
      </w:pPr>
    </w:p>
    <w:p w14:paraId="19E73EE4" w14:textId="2A8EC174" w:rsidR="002743B2" w:rsidRDefault="002743B2" w:rsidP="002743B2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6-18. Whom did </w:t>
      </w:r>
      <w:proofErr w:type="gramStart"/>
      <w:r>
        <w:rPr>
          <w:rFonts w:ascii="Agency FB" w:hAnsi="Agency FB"/>
          <w:sz w:val="28"/>
          <w:szCs w:val="28"/>
        </w:rPr>
        <w:t>Jesus</w:t>
      </w:r>
      <w:proofErr w:type="gramEnd"/>
      <w:r>
        <w:rPr>
          <w:rFonts w:ascii="Agency FB" w:hAnsi="Agency FB"/>
          <w:sz w:val="28"/>
          <w:szCs w:val="28"/>
        </w:rPr>
        <w:t xml:space="preserve"> call to be his followers? (16, 19) How did Jesus get people to follow him? What does Jesus’ command “</w:t>
      </w:r>
      <w:proofErr w:type="gramStart"/>
      <w:r>
        <w:rPr>
          <w:rFonts w:ascii="Agency FB" w:hAnsi="Agency FB"/>
          <w:sz w:val="28"/>
          <w:szCs w:val="28"/>
        </w:rPr>
        <w:t>Come, and</w:t>
      </w:r>
      <w:proofErr w:type="gramEnd"/>
      <w:r>
        <w:rPr>
          <w:rFonts w:ascii="Agency FB" w:hAnsi="Agency FB"/>
          <w:sz w:val="28"/>
          <w:szCs w:val="28"/>
        </w:rPr>
        <w:t xml:space="preserve"> follow me!” sum up the essence of discipleship? </w:t>
      </w:r>
    </w:p>
    <w:p w14:paraId="57647F47" w14:textId="77777777" w:rsidR="002743B2" w:rsidRPr="002743B2" w:rsidRDefault="002743B2" w:rsidP="002743B2">
      <w:pPr>
        <w:pStyle w:val="ListParagraph"/>
        <w:rPr>
          <w:rFonts w:ascii="Agency FB" w:hAnsi="Agency FB"/>
          <w:sz w:val="28"/>
          <w:szCs w:val="28"/>
        </w:rPr>
      </w:pPr>
    </w:p>
    <w:p w14:paraId="1DB72AD0" w14:textId="6C76855D" w:rsidR="002743B2" w:rsidRDefault="002743B2" w:rsidP="002743B2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What did Jesus mean “</w:t>
      </w:r>
      <w:r w:rsidRPr="002743B2">
        <w:rPr>
          <w:rFonts w:ascii="Agency FB" w:hAnsi="Agency FB"/>
          <w:sz w:val="28"/>
          <w:szCs w:val="28"/>
          <w:u w:val="single"/>
        </w:rPr>
        <w:t xml:space="preserve">to fish for </w:t>
      </w:r>
      <w:proofErr w:type="gramStart"/>
      <w:r w:rsidRPr="002743B2">
        <w:rPr>
          <w:rFonts w:ascii="Agency FB" w:hAnsi="Agency FB"/>
          <w:sz w:val="28"/>
          <w:szCs w:val="28"/>
          <w:u w:val="single"/>
        </w:rPr>
        <w:t>people</w:t>
      </w:r>
      <w:r>
        <w:rPr>
          <w:rFonts w:ascii="Agency FB" w:hAnsi="Agency FB"/>
          <w:sz w:val="28"/>
          <w:szCs w:val="28"/>
        </w:rPr>
        <w:t>.</w:t>
      </w:r>
      <w:proofErr w:type="gramEnd"/>
      <w:r>
        <w:rPr>
          <w:rFonts w:ascii="Agency FB" w:hAnsi="Agency FB"/>
          <w:sz w:val="28"/>
          <w:szCs w:val="28"/>
        </w:rPr>
        <w:t xml:space="preserve">” How did Simon and Andrew respond to Jesus’ call? (18) </w:t>
      </w:r>
    </w:p>
    <w:p w14:paraId="11F77FD7" w14:textId="77777777" w:rsidR="002743B2" w:rsidRPr="002743B2" w:rsidRDefault="002743B2" w:rsidP="002743B2">
      <w:pPr>
        <w:pStyle w:val="ListParagraph"/>
        <w:rPr>
          <w:rFonts w:ascii="Agency FB" w:hAnsi="Agency FB"/>
          <w:sz w:val="28"/>
          <w:szCs w:val="28"/>
        </w:rPr>
      </w:pPr>
    </w:p>
    <w:p w14:paraId="02870C82" w14:textId="170F013C" w:rsidR="002743B2" w:rsidRDefault="002743B2" w:rsidP="002743B2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9-20. What sacrifice did James and John make to follow Jesus? How can you obey Christ’s commands more faithfully? What prevents you from following Christ wholeheartedly? </w:t>
      </w:r>
    </w:p>
    <w:p w14:paraId="35AF073B" w14:textId="20723D99" w:rsidR="002743B2" w:rsidRDefault="002743B2" w:rsidP="002743B2">
      <w:pPr>
        <w:spacing w:after="0"/>
        <w:rPr>
          <w:rFonts w:ascii="Agency FB" w:hAnsi="Agency FB"/>
          <w:sz w:val="28"/>
          <w:szCs w:val="28"/>
        </w:rPr>
      </w:pPr>
    </w:p>
    <w:p w14:paraId="59B1CE41" w14:textId="159FE826" w:rsidR="002743B2" w:rsidRDefault="002743B2" w:rsidP="002743B2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2743B2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3299A99C" w14:textId="77777777" w:rsidR="002743B2" w:rsidRPr="002743B2" w:rsidRDefault="002743B2" w:rsidP="002743B2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</w:p>
    <w:p w14:paraId="5CC76D2D" w14:textId="47439B7B" w:rsidR="002743B2" w:rsidRPr="002743B2" w:rsidRDefault="002743B2" w:rsidP="002743B2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What specific attitude or action should you give up how as an act of following Christ? </w:t>
      </w:r>
    </w:p>
    <w:sectPr w:rsidR="002743B2" w:rsidRPr="002743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B75AB6"/>
    <w:multiLevelType w:val="hybridMultilevel"/>
    <w:tmpl w:val="56C41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TQ3N7GwNDQ2MTBQ0lEKTi0uzszPAykwrAUAQsHyhSwAAAA="/>
  </w:docVars>
  <w:rsids>
    <w:rsidRoot w:val="002743B2"/>
    <w:rsid w:val="00274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4C7F3"/>
  <w15:chartTrackingRefBased/>
  <w15:docId w15:val="{F6D4CE19-C347-4DA7-865A-93F21A13E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43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9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1</cp:revision>
  <dcterms:created xsi:type="dcterms:W3CDTF">2022-02-27T13:22:00Z</dcterms:created>
  <dcterms:modified xsi:type="dcterms:W3CDTF">2022-02-27T13:44:00Z</dcterms:modified>
</cp:coreProperties>
</file>